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37FC8" w14:textId="38DB6F3C" w:rsidR="00794CE8" w:rsidRDefault="00794CE8" w:rsidP="00022E64">
      <w:pPr>
        <w:widowControl w:val="0"/>
        <w:spacing w:before="240" w:after="100"/>
        <w:ind w:left="86"/>
        <w:rPr>
          <w:rFonts w:ascii="Open Sans" w:hAnsi="Open Sans" w:cs="Open Sans"/>
          <w:b/>
          <w:sz w:val="32"/>
          <w:szCs w:val="36"/>
          <w:lang w:val="en-US" w:eastAsia="ru-RU"/>
        </w:rPr>
      </w:pPr>
      <w:r w:rsidRPr="00D353FA">
        <w:rPr>
          <w:rFonts w:ascii="Open Sans" w:hAnsi="Open Sans" w:cs="Open Sans"/>
          <w:b/>
          <w:noProof/>
          <w:sz w:val="32"/>
          <w:szCs w:val="36"/>
          <w:lang w:val="en-US"/>
        </w:rPr>
        <w:drawing>
          <wp:inline distT="0" distB="0" distL="0" distR="0" wp14:anchorId="63098EC9" wp14:editId="0AE0606A">
            <wp:extent cx="1325880" cy="1325880"/>
            <wp:effectExtent l="0" t="0" r="762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/>
                  </pic:blipFill>
                  <pic:spPr bwMode="auto">
                    <a:xfrm>
                      <a:off x="0" y="0"/>
                      <a:ext cx="1325880" cy="1325880"/>
                    </a:xfrm>
                    <a:prstGeom prst="ellipse">
                      <a:avLst/>
                    </a:prstGeom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13E6A6" w14:textId="77777777" w:rsidR="009840D4" w:rsidRDefault="009840D4" w:rsidP="00022E64">
      <w:pPr>
        <w:widowControl w:val="0"/>
        <w:spacing w:after="0"/>
        <w:rPr>
          <w:lang w:val="en-US" w:eastAsia="ru-RU"/>
        </w:rPr>
      </w:pPr>
    </w:p>
    <w:p w14:paraId="2B7E69FA" w14:textId="35ABB2CA" w:rsidR="00794CE8" w:rsidRPr="00D353FA" w:rsidRDefault="006000D3" w:rsidP="00022E64">
      <w:pPr>
        <w:widowControl w:val="0"/>
        <w:spacing w:after="100"/>
        <w:ind w:left="86"/>
        <w:rPr>
          <w:rFonts w:ascii="Open Sans" w:hAnsi="Open Sans" w:cs="Open Sans"/>
          <w:b/>
          <w:sz w:val="32"/>
          <w:szCs w:val="36"/>
          <w:lang w:val="en-US" w:eastAsia="ru-RU"/>
        </w:rPr>
      </w:pPr>
      <w:r w:rsidRPr="00C937D0">
        <w:rPr>
          <w:rFonts w:ascii="Open Sans" w:hAnsi="Open Sans" w:cs="Open Sans"/>
          <w:b/>
          <w:sz w:val="32"/>
          <w:szCs w:val="36"/>
          <w:lang w:val="en-US" w:eastAsia="ru-RU"/>
        </w:rPr>
        <w:t>Kulbako, Artemiy</w:t>
      </w:r>
      <w:r w:rsidR="00794CE8" w:rsidRPr="00D353FA">
        <w:rPr>
          <w:rFonts w:ascii="Open Sans" w:hAnsi="Open Sans" w:cs="Open Sans"/>
          <w:b/>
          <w:sz w:val="32"/>
          <w:szCs w:val="36"/>
          <w:lang w:val="en-US" w:eastAsia="ru-RU"/>
        </w:rPr>
        <w:t xml:space="preserve"> </w:t>
      </w:r>
    </w:p>
    <w:p w14:paraId="2BB45DE9" w14:textId="2AA005C7" w:rsidR="00794CE8" w:rsidRPr="00D353FA" w:rsidRDefault="001D418E" w:rsidP="00022E64">
      <w:pPr>
        <w:widowControl w:val="0"/>
        <w:spacing w:after="80" w:line="240" w:lineRule="auto"/>
        <w:ind w:left="90" w:hanging="7"/>
        <w:rPr>
          <w:rFonts w:ascii="Open Sans" w:eastAsia="Times New Roman" w:hAnsi="Open Sans" w:cs="Open Sans"/>
          <w:color w:val="000000"/>
          <w:sz w:val="20"/>
          <w:lang w:val="en-US" w:eastAsia="ru-RU"/>
        </w:rPr>
      </w:pPr>
      <w:r>
        <w:rPr>
          <w:rFonts w:ascii="Open Sans" w:eastAsia="Times New Roman" w:hAnsi="Open Sans" w:cs="Open Sans"/>
          <w:color w:val="A6A6A6" w:themeColor="background1" w:themeShade="A6"/>
          <w:sz w:val="20"/>
          <w:lang w:val="en-US" w:eastAsia="ru-RU"/>
        </w:rPr>
        <w:t>Position</w:t>
      </w:r>
      <w:r w:rsidR="00794CE8" w:rsidRPr="00D353FA">
        <w:rPr>
          <w:rFonts w:ascii="Open Sans" w:eastAsia="Times New Roman" w:hAnsi="Open Sans" w:cs="Open Sans"/>
          <w:color w:val="A6A6A6" w:themeColor="background1" w:themeShade="A6"/>
          <w:sz w:val="20"/>
          <w:lang w:val="en-US" w:eastAsia="ru-RU"/>
        </w:rPr>
        <w:t xml:space="preserve">: </w:t>
      </w:r>
      <w:r>
        <w:rPr>
          <w:rFonts w:ascii="Open Sans" w:eastAsia="Times New Roman" w:hAnsi="Open Sans" w:cs="Open Sans"/>
          <w:sz w:val="20"/>
          <w:lang w:val="en-US" w:eastAsia="ru-RU"/>
        </w:rPr>
        <w:t>Junior</w:t>
      </w:r>
      <w:r w:rsidR="00794CE8" w:rsidRPr="00D353FA">
        <w:rPr>
          <w:rFonts w:ascii="Open Sans" w:eastAsia="Times New Roman" w:hAnsi="Open Sans" w:cs="Open Sans"/>
          <w:sz w:val="20"/>
          <w:lang w:val="en-US" w:eastAsia="ru-RU"/>
        </w:rPr>
        <w:t xml:space="preserve"> Developer</w:t>
      </w:r>
    </w:p>
    <w:p w14:paraId="41836F10" w14:textId="412F8C7F" w:rsidR="00794CE8" w:rsidRPr="00D353FA" w:rsidRDefault="00794CE8" w:rsidP="00022E64">
      <w:pPr>
        <w:widowControl w:val="0"/>
        <w:spacing w:after="80" w:line="240" w:lineRule="auto"/>
        <w:ind w:left="90" w:hanging="7"/>
        <w:rPr>
          <w:rFonts w:ascii="Open Sans" w:eastAsia="Times New Roman" w:hAnsi="Open Sans" w:cs="Open Sans"/>
          <w:color w:val="000000"/>
          <w:sz w:val="20"/>
          <w:lang w:val="en-US" w:eastAsia="ru-RU"/>
        </w:rPr>
      </w:pPr>
      <w:r w:rsidRPr="00D353FA">
        <w:rPr>
          <w:rFonts w:ascii="Open Sans" w:eastAsia="Times New Roman" w:hAnsi="Open Sans" w:cs="Open Sans"/>
          <w:color w:val="A6A6A6" w:themeColor="background1" w:themeShade="A6"/>
          <w:sz w:val="20"/>
          <w:lang w:val="en-US" w:eastAsia="ru-RU"/>
        </w:rPr>
        <w:t xml:space="preserve">Specialization: </w:t>
      </w:r>
      <w:r w:rsidRPr="00D353FA">
        <w:rPr>
          <w:rFonts w:ascii="Open Sans" w:eastAsia="Times New Roman" w:hAnsi="Open Sans" w:cs="Open Sans"/>
          <w:sz w:val="20"/>
          <w:lang w:val="en-US" w:eastAsia="ru-RU"/>
        </w:rPr>
        <w:t>Python</w:t>
      </w:r>
    </w:p>
    <w:p w14:paraId="3DD69341" w14:textId="5555C8D4" w:rsidR="00794CE8" w:rsidRDefault="00794CE8" w:rsidP="00022E64">
      <w:pPr>
        <w:widowControl w:val="0"/>
        <w:spacing w:after="80" w:line="240" w:lineRule="auto"/>
        <w:ind w:left="90" w:hanging="7"/>
        <w:rPr>
          <w:lang w:val="en-US" w:eastAsia="ru-RU"/>
        </w:rPr>
        <w:sectPr w:rsidR="00794CE8" w:rsidSect="00665053">
          <w:headerReference w:type="first" r:id="rId9"/>
          <w:footerReference w:type="first" r:id="rId10"/>
          <w:type w:val="continuous"/>
          <w:pgSz w:w="11906" w:h="16838"/>
          <w:pgMar w:top="763" w:right="1008" w:bottom="763" w:left="1008" w:header="1008" w:footer="720" w:gutter="0"/>
          <w:cols w:num="2" w:space="706" w:equalWidth="0">
            <w:col w:w="2736" w:space="706"/>
            <w:col w:w="6448"/>
          </w:cols>
          <w:titlePg/>
          <w:docGrid w:linePitch="360"/>
        </w:sectPr>
      </w:pPr>
      <w:r w:rsidRPr="00D353FA">
        <w:rPr>
          <w:rFonts w:ascii="Open Sans" w:eastAsia="Times New Roman" w:hAnsi="Open Sans" w:cs="Open Sans"/>
          <w:color w:val="A6A6A6" w:themeColor="background1" w:themeShade="A6"/>
          <w:sz w:val="20"/>
          <w:lang w:val="en-US" w:eastAsia="ru-RU"/>
        </w:rPr>
        <w:t xml:space="preserve">Location: </w:t>
      </w:r>
      <w:r w:rsidRPr="00D353FA">
        <w:rPr>
          <w:rFonts w:ascii="Open Sans" w:eastAsia="Times New Roman" w:hAnsi="Open Sans" w:cs="Open Sans"/>
          <w:sz w:val="20"/>
          <w:lang w:val="en-US" w:eastAsia="ru-RU"/>
        </w:rPr>
        <w:t>St.-Petersburg</w:t>
      </w:r>
    </w:p>
    <w:p w14:paraId="708F281B" w14:textId="77777777" w:rsidR="00CF0A60" w:rsidRPr="00731D16" w:rsidRDefault="00CF0A60" w:rsidP="00CF0A60">
      <w:pPr>
        <w:pStyle w:val="a6"/>
        <w:widowControl w:val="0"/>
        <w:spacing w:before="0"/>
        <w:rPr>
          <w:color w:val="AF91CF"/>
          <w:lang w:eastAsia="ru-RU"/>
        </w:rPr>
      </w:pPr>
      <w:r w:rsidRPr="00731D16">
        <w:rPr>
          <w:color w:val="AF91CF"/>
          <w:lang w:eastAsia="ru-RU"/>
        </w:rPr>
        <w:t>Summary</w:t>
      </w:r>
    </w:p>
    <w:p w14:paraId="3F028B52" w14:textId="2315B15B" w:rsidR="00CF0A60" w:rsidRDefault="00CF0A60" w:rsidP="000E3BD5">
      <w:pPr>
        <w:pStyle w:val="a4"/>
        <w:widowControl w:val="0"/>
        <w:ind w:left="431"/>
        <w:contextualSpacing w:val="0"/>
        <w:jc w:val="left"/>
      </w:pPr>
      <w:r w:rsidRPr="00D353FA">
        <w:t>ITMO University 4th year software engineer student; Junior Full-Stack in Luxoft AMD ProRender Team.</w:t>
      </w:r>
      <w:r w:rsidRPr="00D353FA">
        <w:br/>
        <w:t xml:space="preserve">Personal website: </w:t>
      </w:r>
      <w:hyperlink r:id="rId11" w:history="1">
        <w:r w:rsidR="00AC1DC4" w:rsidRPr="00844DF9">
          <w:rPr>
            <w:rStyle w:val="af3"/>
          </w:rPr>
          <w:t>https://se.ifmo.ru/~s265570/cv/</w:t>
        </w:r>
      </w:hyperlink>
      <w:r w:rsidR="00AC1DC4">
        <w:t xml:space="preserve"> </w:t>
      </w:r>
      <w:r w:rsidRPr="00D353FA">
        <w:br/>
        <w:t xml:space="preserve">Github: </w:t>
      </w:r>
      <w:hyperlink r:id="rId12" w:history="1">
        <w:r w:rsidR="00AC1DC4" w:rsidRPr="00844DF9">
          <w:rPr>
            <w:rStyle w:val="af3"/>
          </w:rPr>
          <w:t>https://github.com/testpassword</w:t>
        </w:r>
      </w:hyperlink>
      <w:r w:rsidR="00AC1DC4">
        <w:t xml:space="preserve"> </w:t>
      </w:r>
    </w:p>
    <w:p w14:paraId="5FA797D6" w14:textId="77777777" w:rsidR="00CF0A60" w:rsidRDefault="00CF0A60" w:rsidP="00CF0A60">
      <w:pPr>
        <w:pStyle w:val="a4"/>
        <w:widowControl w:val="0"/>
        <w:spacing w:after="0"/>
        <w:ind w:left="431"/>
        <w:contextualSpacing w:val="0"/>
        <w:jc w:val="left"/>
      </w:pPr>
      <w:r w:rsidRPr="006F64CD">
        <w:rPr>
          <w:rStyle w:val="ad"/>
        </w:rPr>
        <w:t>Experience in IT</w:t>
      </w:r>
    </w:p>
    <w:p w14:paraId="3B78DEC9" w14:textId="77777777" w:rsidR="00CF0A60" w:rsidRDefault="00CF0A60" w:rsidP="00CF0A60">
      <w:pPr>
        <w:pStyle w:val="a4"/>
        <w:widowControl w:val="0"/>
        <w:spacing w:after="120"/>
        <w:ind w:left="709"/>
        <w:contextualSpacing w:val="0"/>
        <w:jc w:val="left"/>
      </w:pPr>
      <w:r>
        <w:t>4 years</w:t>
      </w:r>
    </w:p>
    <w:p w14:paraId="69C5417C" w14:textId="299F8650" w:rsidR="007A74B8" w:rsidRPr="00731D16" w:rsidRDefault="007A74B8" w:rsidP="00E10518">
      <w:pPr>
        <w:pStyle w:val="a6"/>
        <w:widowControl w:val="0"/>
        <w:rPr>
          <w:color w:val="AF91CF"/>
        </w:rPr>
      </w:pPr>
      <w:r w:rsidRPr="00731D16">
        <w:rPr>
          <w:color w:val="AF91CF"/>
        </w:rPr>
        <w:t>Skills</w:t>
      </w:r>
    </w:p>
    <w:p w14:paraId="4F6E267C" w14:textId="77777777" w:rsidR="007A74B8" w:rsidRPr="00B72D00" w:rsidRDefault="007A74B8" w:rsidP="00E10518">
      <w:pPr>
        <w:keepNext/>
        <w:widowControl w:val="0"/>
        <w:spacing w:after="0" w:line="240" w:lineRule="auto"/>
        <w:ind w:left="446"/>
        <w:rPr>
          <w:rStyle w:val="ad"/>
        </w:rPr>
      </w:pPr>
      <w:r w:rsidRPr="00B72D00">
        <w:rPr>
          <w:rStyle w:val="ad"/>
        </w:rPr>
        <w:t>Tools and Technologies</w:t>
      </w:r>
    </w:p>
    <w:p w14:paraId="029A12DD" w14:textId="7E5BEA7D" w:rsidR="00192909" w:rsidRPr="00FD60FA" w:rsidRDefault="007A74B8" w:rsidP="00022E64">
      <w:pPr>
        <w:pStyle w:val="ListParagraph2"/>
        <w:widowControl w:val="0"/>
        <w:jc w:val="left"/>
      </w:pPr>
      <w:r w:rsidRPr="00813E5F">
        <w:t>Microsoft Windows, Java, JavaScript, PostgreSQL, Bash-scripting, Kotlin, Python, Docker, React, Vue.js, Batch Script, Linux, Apple MacOS, Android</w:t>
      </w:r>
      <w:r w:rsidR="00313C7C">
        <w:t xml:space="preserve">, </w:t>
      </w:r>
      <w:proofErr w:type="spellStart"/>
      <w:r w:rsidRPr="00813E5F">
        <w:t>ThreeJS</w:t>
      </w:r>
      <w:proofErr w:type="spellEnd"/>
    </w:p>
    <w:p w14:paraId="38CD621E" w14:textId="77777777" w:rsidR="007A74B8" w:rsidRPr="00B72D00" w:rsidRDefault="007A74B8" w:rsidP="00E10518">
      <w:pPr>
        <w:keepNext/>
        <w:widowControl w:val="0"/>
        <w:spacing w:after="0" w:line="240" w:lineRule="auto"/>
        <w:ind w:left="446"/>
        <w:rPr>
          <w:rStyle w:val="ad"/>
        </w:rPr>
      </w:pPr>
      <w:r w:rsidRPr="00B72D00">
        <w:rPr>
          <w:rStyle w:val="ad"/>
        </w:rPr>
        <w:t>Industries and Business Domains</w:t>
      </w:r>
    </w:p>
    <w:p w14:paraId="3A39ED58" w14:textId="77777777" w:rsidR="00192909" w:rsidRPr="00FD60FA" w:rsidRDefault="007A74B8" w:rsidP="00022E64">
      <w:pPr>
        <w:pStyle w:val="ListParagraph2"/>
        <w:widowControl w:val="0"/>
        <w:jc w:val="left"/>
      </w:pPr>
      <w:r w:rsidRPr="00813E5F">
        <w:t>3D modeling</w:t>
      </w:r>
    </w:p>
    <w:p w14:paraId="5B5317A4" w14:textId="77777777" w:rsidR="007A74B8" w:rsidRPr="00B72D00" w:rsidRDefault="007A74B8" w:rsidP="00E10518">
      <w:pPr>
        <w:keepNext/>
        <w:widowControl w:val="0"/>
        <w:spacing w:after="0" w:line="240" w:lineRule="auto"/>
        <w:ind w:left="446"/>
        <w:rPr>
          <w:rStyle w:val="ad"/>
        </w:rPr>
      </w:pPr>
      <w:r w:rsidRPr="00B72D00">
        <w:rPr>
          <w:rStyle w:val="ad"/>
        </w:rPr>
        <w:t>Analytical Skills and Methodologies</w:t>
      </w:r>
    </w:p>
    <w:p w14:paraId="1DBEE425" w14:textId="77777777" w:rsidR="00192909" w:rsidRPr="00FD60FA" w:rsidRDefault="007A74B8" w:rsidP="00022E64">
      <w:pPr>
        <w:pStyle w:val="ListParagraph2"/>
        <w:widowControl w:val="0"/>
        <w:jc w:val="left"/>
      </w:pPr>
      <w:r w:rsidRPr="00813E5F">
        <w:t>Business Process Modeling Notation (BPMN), UML</w:t>
      </w:r>
    </w:p>
    <w:p w14:paraId="52872FA4" w14:textId="77777777" w:rsidR="000C293B" w:rsidRPr="00731D16" w:rsidRDefault="000C293B" w:rsidP="00E10518">
      <w:pPr>
        <w:pStyle w:val="a6"/>
        <w:widowControl w:val="0"/>
        <w:rPr>
          <w:color w:val="AF91CF"/>
        </w:rPr>
      </w:pPr>
      <w:r w:rsidRPr="00731D16">
        <w:rPr>
          <w:color w:val="AF91CF"/>
        </w:rPr>
        <w:t>Work Experience</w:t>
      </w:r>
    </w:p>
    <w:p w14:paraId="273B9912" w14:textId="77777777" w:rsidR="000C293B" w:rsidRPr="003B5FAA" w:rsidRDefault="000C293B" w:rsidP="00E10518">
      <w:pPr>
        <w:pStyle w:val="a0"/>
        <w:widowControl w:val="0"/>
      </w:pPr>
      <w:r w:rsidRPr="003B5FAA">
        <w:t>Luxoft</w:t>
      </w:r>
    </w:p>
    <w:p w14:paraId="346C0FFF" w14:textId="15B9E86C" w:rsidR="000C293B" w:rsidRPr="00E10518" w:rsidRDefault="002A2153" w:rsidP="00E10518">
      <w:pPr>
        <w:pStyle w:val="a4"/>
        <w:keepNext/>
        <w:widowControl w:val="0"/>
        <w:spacing w:after="0"/>
        <w:ind w:left="706"/>
        <w:contextualSpacing w:val="0"/>
        <w:jc w:val="left"/>
        <w:rPr>
          <w:rStyle w:val="ExperienceProjecthead"/>
          <w:bCs/>
        </w:rPr>
      </w:pPr>
      <w:r w:rsidRPr="00E10518">
        <w:rPr>
          <w:rStyle w:val="ExperienceProjecthead"/>
        </w:rPr>
        <w:t xml:space="preserve">Nov 2020 – Present, </w:t>
      </w:r>
      <w:r w:rsidR="000C293B" w:rsidRPr="008B2934">
        <w:rPr>
          <w:rStyle w:val="ExperienceProjecthead"/>
        </w:rPr>
        <w:t>Junior Developer</w:t>
      </w:r>
    </w:p>
    <w:p w14:paraId="30AE75EA" w14:textId="15344A87" w:rsidR="000C293B" w:rsidRDefault="000C293B" w:rsidP="00D876FC">
      <w:pPr>
        <w:pStyle w:val="ExperienceProjectbody"/>
        <w:keepNext/>
        <w:widowControl w:val="0"/>
        <w:spacing w:after="120"/>
        <w:ind w:left="706"/>
        <w:contextualSpacing w:val="0"/>
        <w:jc w:val="left"/>
        <w:rPr>
          <w:i/>
        </w:rPr>
      </w:pPr>
      <w:r w:rsidRPr="00D876FC">
        <w:rPr>
          <w:i/>
        </w:rPr>
        <w:t>Russia, Saint-Petersburg</w:t>
      </w:r>
    </w:p>
    <w:p w14:paraId="2FEE6867" w14:textId="77777777" w:rsidR="000C293B" w:rsidRDefault="000C293B" w:rsidP="00D876FC">
      <w:pPr>
        <w:pStyle w:val="ExperienceProjectbody"/>
        <w:widowControl w:val="0"/>
        <w:spacing w:after="120"/>
        <w:ind w:left="706"/>
        <w:contextualSpacing w:val="0"/>
        <w:jc w:val="left"/>
      </w:pPr>
      <w:r w:rsidRPr="00B07C66">
        <w:t>Work on the project as part of the matlib.gpuopen.com initiative.</w:t>
      </w:r>
    </w:p>
    <w:p w14:paraId="4F701059" w14:textId="69D12E8C" w:rsidR="00A412CA" w:rsidRPr="00DA4E1F" w:rsidRDefault="00A412CA" w:rsidP="00DA4E1F">
      <w:pPr>
        <w:pStyle w:val="ExperienceProjectbody"/>
        <w:widowControl w:val="0"/>
        <w:spacing w:after="120"/>
        <w:ind w:left="709"/>
        <w:contextualSpacing w:val="0"/>
        <w:jc w:val="left"/>
        <w:rPr>
          <w:rStyle w:val="ad"/>
          <w:b w:val="0"/>
          <w:bCs w:val="0"/>
          <w:u w:val="single"/>
        </w:rPr>
      </w:pPr>
      <w:r w:rsidRPr="00DA4E1F">
        <w:rPr>
          <w:u w:val="single"/>
        </w:rPr>
        <w:t>Customer:</w:t>
      </w:r>
      <w:r w:rsidRPr="00DA4E1F">
        <w:rPr>
          <w:bCs/>
        </w:rPr>
        <w:t xml:space="preserve"> </w:t>
      </w:r>
      <w:r w:rsidR="00C83FDA">
        <w:rPr>
          <w:bCs/>
        </w:rPr>
        <w:t>AMD AMS Open Source IVP SO</w:t>
      </w:r>
    </w:p>
    <w:p w14:paraId="449C64A2" w14:textId="3FA85B29" w:rsidR="001E0877" w:rsidRPr="00D876FC" w:rsidRDefault="001E0877" w:rsidP="001E0877">
      <w:pPr>
        <w:pStyle w:val="ExperienceProjectbody"/>
        <w:widowControl w:val="0"/>
        <w:ind w:left="708"/>
        <w:jc w:val="left"/>
        <w:rPr>
          <w:u w:val="single"/>
        </w:rPr>
      </w:pPr>
      <w:r w:rsidRPr="00D876FC">
        <w:rPr>
          <w:u w:val="single"/>
        </w:rPr>
        <w:t>Responsibilities:</w:t>
      </w:r>
    </w:p>
    <w:p w14:paraId="12B2D951" w14:textId="77777777" w:rsidR="00380942" w:rsidRDefault="000C293B" w:rsidP="00BE47D0">
      <w:pPr>
        <w:pStyle w:val="ExperienceProjectbody"/>
        <w:widowControl w:val="0"/>
        <w:ind w:left="993"/>
        <w:jc w:val="left"/>
      </w:pPr>
      <w:r>
        <w:t>Took part in the development of:</w:t>
      </w:r>
      <w:r>
        <w:br/>
        <w:t xml:space="preserve">- System for save and control logs of </w:t>
      </w:r>
      <w:proofErr w:type="spellStart"/>
      <w:r>
        <w:t>autotests</w:t>
      </w:r>
      <w:proofErr w:type="spellEnd"/>
      <w:r>
        <w:t xml:space="preserve"> created for QA team. Stack: Python, Vue.js, RabbitMQ, Docker, MongoDB</w:t>
      </w:r>
      <w:r>
        <w:br/>
        <w:t xml:space="preserve">- Groovy pipelines for </w:t>
      </w:r>
      <w:proofErr w:type="spellStart"/>
      <w:r>
        <w:t>autotests</w:t>
      </w:r>
      <w:proofErr w:type="spellEnd"/>
      <w:r>
        <w:t xml:space="preserve"> for 3D tools like Blender, Maya, Houdini. Stack: Jenkins, Groovy, Python, bash, batch</w:t>
      </w:r>
      <w:r>
        <w:br/>
        <w:t xml:space="preserve">- Frontend, 3D viewer, OAuth and </w:t>
      </w:r>
      <w:proofErr w:type="spellStart"/>
      <w:r>
        <w:t>mtlx</w:t>
      </w:r>
      <w:proofErr w:type="spellEnd"/>
      <w:r>
        <w:t xml:space="preserve">-format converter for https://matlib.gpuopen.com. Stack: Vue.js, </w:t>
      </w:r>
      <w:proofErr w:type="spellStart"/>
      <w:r>
        <w:t>ThreeJS</w:t>
      </w:r>
      <w:proofErr w:type="spellEnd"/>
      <w:r>
        <w:t>, Python</w:t>
      </w:r>
      <w:r>
        <w:br/>
        <w:t xml:space="preserve">- HTML-reports to evaluate the work of </w:t>
      </w:r>
      <w:proofErr w:type="spellStart"/>
      <w:r>
        <w:t>autotests</w:t>
      </w:r>
      <w:proofErr w:type="spellEnd"/>
      <w:r>
        <w:t xml:space="preserve"> for QA team. Stack: Bootstrap, Python, Jinja.</w:t>
      </w:r>
    </w:p>
    <w:p w14:paraId="39C7F6B4" w14:textId="77777777" w:rsidR="002620FE" w:rsidRPr="00D876FC" w:rsidRDefault="002620FE" w:rsidP="002620FE">
      <w:pPr>
        <w:pStyle w:val="ExperienceProjectbody"/>
        <w:widowControl w:val="0"/>
        <w:ind w:left="708"/>
        <w:jc w:val="left"/>
        <w:rPr>
          <w:u w:val="single"/>
        </w:rPr>
      </w:pPr>
      <w:r w:rsidRPr="00D876FC">
        <w:rPr>
          <w:u w:val="single"/>
        </w:rPr>
        <w:t xml:space="preserve">Technology and Skills: </w:t>
      </w:r>
    </w:p>
    <w:p w14:paraId="4B162E8A" w14:textId="1C429CFF" w:rsidR="002620FE" w:rsidRDefault="002620FE" w:rsidP="002620FE">
      <w:pPr>
        <w:pStyle w:val="ExperienceProjectbody"/>
        <w:widowControl w:val="0"/>
        <w:ind w:left="993"/>
        <w:jc w:val="left"/>
      </w:pPr>
      <w:r>
        <w:t>Bash-scripting, Batch Script, Bootstrap, Docker, Groovy, JavaScript, Jenkins, Jinja2, MongoDB, Python, RabbitMQ, ThreeJS, Vue.js</w:t>
      </w:r>
    </w:p>
    <w:p w14:paraId="3F4312B1" w14:textId="77777777" w:rsidR="000C293B" w:rsidRPr="003B5FAA" w:rsidRDefault="000C293B" w:rsidP="00E10518">
      <w:pPr>
        <w:pStyle w:val="a0"/>
        <w:widowControl w:val="0"/>
      </w:pPr>
      <w:r w:rsidRPr="003B5FAA">
        <w:lastRenderedPageBreak/>
        <w:t>ITMO University</w:t>
      </w:r>
    </w:p>
    <w:p w14:paraId="0B30F36F" w14:textId="77777777" w:rsidR="000C293B" w:rsidRPr="00E10518" w:rsidRDefault="002A2153" w:rsidP="00E10518">
      <w:pPr>
        <w:pStyle w:val="a4"/>
        <w:keepNext/>
        <w:widowControl w:val="0"/>
        <w:spacing w:after="0"/>
        <w:ind w:left="706"/>
        <w:contextualSpacing w:val="0"/>
        <w:jc w:val="left"/>
        <w:rPr>
          <w:rStyle w:val="ExperienceProjecthead"/>
          <w:bCs/>
        </w:rPr>
      </w:pPr>
      <w:r w:rsidRPr="00E10518">
        <w:rPr>
          <w:rStyle w:val="ExperienceProjecthead"/>
        </w:rPr>
        <w:t xml:space="preserve">Sep 2018 – Present, </w:t>
      </w:r>
      <w:r w:rsidR="000C293B" w:rsidRPr="008B2934">
        <w:rPr>
          <w:rStyle w:val="ExperienceProjecthead"/>
        </w:rPr>
        <w:t>Student</w:t>
      </w:r>
    </w:p>
    <w:p w14:paraId="6FF7A8B6" w14:textId="77777777" w:rsidR="000C293B" w:rsidRDefault="000C293B" w:rsidP="00D876FC">
      <w:pPr>
        <w:pStyle w:val="ExperienceProjectbody"/>
        <w:keepNext/>
        <w:widowControl w:val="0"/>
        <w:spacing w:after="120"/>
        <w:ind w:left="706"/>
        <w:contextualSpacing w:val="0"/>
        <w:jc w:val="left"/>
        <w:rPr>
          <w:i/>
        </w:rPr>
      </w:pPr>
      <w:r w:rsidRPr="00D876FC">
        <w:rPr>
          <w:i/>
        </w:rPr>
        <w:t>Russia, Saint-Petersburg</w:t>
      </w:r>
    </w:p>
    <w:p w14:paraId="0B104196" w14:textId="77777777" w:rsidR="000C293B" w:rsidRDefault="000C293B" w:rsidP="00D876FC">
      <w:pPr>
        <w:pStyle w:val="ExperienceProjectbody"/>
        <w:widowControl w:val="0"/>
        <w:spacing w:after="120"/>
        <w:ind w:left="706"/>
        <w:contextualSpacing w:val="0"/>
        <w:jc w:val="left"/>
      </w:pPr>
      <w:r w:rsidRPr="00B07C66">
        <w:t>Study at ITMO University at the Faculty of Software Engineering and Computer Engineering, specialization: system and application software.</w:t>
      </w:r>
    </w:p>
    <w:p w14:paraId="09B0C786" w14:textId="77777777" w:rsidR="00A412CA" w:rsidRPr="00DA4E1F" w:rsidRDefault="00A412CA" w:rsidP="00DA4E1F">
      <w:pPr>
        <w:pStyle w:val="ExperienceProjectbody"/>
        <w:widowControl w:val="0"/>
        <w:spacing w:after="120"/>
        <w:ind w:left="709"/>
        <w:contextualSpacing w:val="0"/>
        <w:jc w:val="left"/>
        <w:rPr>
          <w:rStyle w:val="ad"/>
          <w:b w:val="0"/>
          <w:bCs w:val="0"/>
          <w:u w:val="single"/>
        </w:rPr>
      </w:pPr>
      <w:r w:rsidRPr="00DA4E1F">
        <w:rPr>
          <w:u w:val="single"/>
        </w:rPr>
        <w:t>Customer:</w:t>
      </w:r>
      <w:r w:rsidRPr="00DA4E1F">
        <w:rPr>
          <w:bCs/>
        </w:rPr>
        <w:t xml:space="preserve"> </w:t>
      </w:r>
      <w:r w:rsidR="00C83FDA">
        <w:rPr>
          <w:bCs/>
        </w:rPr>
        <w:t>University, myself.</w:t>
      </w:r>
    </w:p>
    <w:p w14:paraId="5DE323B7" w14:textId="77777777" w:rsidR="001E0877" w:rsidRPr="00D876FC" w:rsidRDefault="001E0877" w:rsidP="001E0877">
      <w:pPr>
        <w:pStyle w:val="ExperienceProjectbody"/>
        <w:widowControl w:val="0"/>
        <w:ind w:left="708"/>
        <w:jc w:val="left"/>
        <w:rPr>
          <w:u w:val="single"/>
        </w:rPr>
      </w:pPr>
      <w:r w:rsidRPr="00D876FC">
        <w:rPr>
          <w:u w:val="single"/>
        </w:rPr>
        <w:t>Responsibilities:</w:t>
      </w:r>
    </w:p>
    <w:p w14:paraId="6DDDFA9F" w14:textId="77777777" w:rsidR="00380942" w:rsidRDefault="000C293B" w:rsidP="00BE47D0">
      <w:pPr>
        <w:pStyle w:val="ExperienceProjectbody"/>
        <w:widowControl w:val="0"/>
        <w:ind w:left="993"/>
        <w:jc w:val="left"/>
      </w:pPr>
      <w:r>
        <w:t>Performed laboratory work, created pet projects.</w:t>
      </w:r>
    </w:p>
    <w:p w14:paraId="77E4891D" w14:textId="77777777" w:rsidR="002620FE" w:rsidRPr="00D876FC" w:rsidRDefault="002620FE" w:rsidP="002620FE">
      <w:pPr>
        <w:pStyle w:val="ExperienceProjectbody"/>
        <w:widowControl w:val="0"/>
        <w:ind w:left="708"/>
        <w:jc w:val="left"/>
        <w:rPr>
          <w:u w:val="single"/>
        </w:rPr>
      </w:pPr>
      <w:r w:rsidRPr="00D876FC">
        <w:rPr>
          <w:u w:val="single"/>
        </w:rPr>
        <w:t xml:space="preserve">Technology and Skills: </w:t>
      </w:r>
    </w:p>
    <w:p w14:paraId="156D1858" w14:textId="77777777" w:rsidR="002620FE" w:rsidRDefault="002620FE" w:rsidP="002620FE">
      <w:pPr>
        <w:pStyle w:val="ExperienceProjectbody"/>
        <w:widowControl w:val="0"/>
        <w:ind w:left="993"/>
        <w:jc w:val="left"/>
      </w:pPr>
      <w:r>
        <w:t>Android, Bash-scripting, Business Process Modeling Notation (BPMN), Java, JavaFX, JavaScript, JUnit, Kotlin, PostgreSQL, Python, RabbitMQ, React, Selenium, Spring Boot, UML, Vue.js</w:t>
      </w:r>
    </w:p>
    <w:p w14:paraId="0189B0D3" w14:textId="7310276B" w:rsidR="00C3626A" w:rsidRPr="00731D16" w:rsidRDefault="00AF35D9" w:rsidP="00E10518">
      <w:pPr>
        <w:pStyle w:val="a6"/>
        <w:widowControl w:val="0"/>
        <w:rPr>
          <w:color w:val="AF91CF"/>
        </w:rPr>
      </w:pPr>
      <w:r w:rsidRPr="00731D16">
        <w:rPr>
          <w:color w:val="AF91CF"/>
        </w:rPr>
        <w:t>Languages</w:t>
      </w:r>
    </w:p>
    <w:p w14:paraId="26CA31F4" w14:textId="01BA1F91" w:rsidR="0097438A" w:rsidRPr="00977361" w:rsidRDefault="00AF35D9" w:rsidP="00022E64">
      <w:pPr>
        <w:pStyle w:val="a4"/>
        <w:widowControl w:val="0"/>
        <w:jc w:val="left"/>
      </w:pPr>
      <w:r w:rsidRPr="00D353FA">
        <w:t>Russian</w:t>
      </w:r>
      <w:r w:rsidR="001E3E3C" w:rsidRPr="00D353FA">
        <w:t xml:space="preserve"> – </w:t>
      </w:r>
      <w:r w:rsidR="008619D4" w:rsidRPr="00D353FA">
        <w:t>Advanced</w:t>
      </w:r>
    </w:p>
    <w:p w14:paraId="154BB6B9" w14:textId="77777777" w:rsidR="0097438A" w:rsidRPr="00977361" w:rsidRDefault="00AF35D9" w:rsidP="00022E64">
      <w:pPr>
        <w:pStyle w:val="a4"/>
        <w:widowControl w:val="0"/>
        <w:jc w:val="left"/>
      </w:pPr>
      <w:r w:rsidRPr="00D353FA">
        <w:t>English</w:t>
      </w:r>
      <w:r w:rsidR="001E3E3C" w:rsidRPr="00D353FA">
        <w:t xml:space="preserve"> – </w:t>
      </w:r>
      <w:r w:rsidR="008619D4" w:rsidRPr="00D353FA">
        <w:t>Upper Intermediate</w:t>
      </w:r>
    </w:p>
    <w:p w14:paraId="217CCAB0" w14:textId="38DDE2E3" w:rsidR="00AF35D9" w:rsidRPr="00731D16" w:rsidRDefault="00AF35D9" w:rsidP="00E10518">
      <w:pPr>
        <w:pStyle w:val="a6"/>
        <w:widowControl w:val="0"/>
        <w:rPr>
          <w:color w:val="AF91CF"/>
        </w:rPr>
      </w:pPr>
      <w:r w:rsidRPr="00731D16">
        <w:rPr>
          <w:color w:val="AF91CF"/>
        </w:rPr>
        <w:t>Education</w:t>
      </w:r>
    </w:p>
    <w:p w14:paraId="6A119496" w14:textId="0FB12B32" w:rsidR="00AF35D9" w:rsidRPr="006B6081" w:rsidRDefault="00A76229" w:rsidP="008A3059">
      <w:pPr>
        <w:keepNext/>
        <w:widowControl w:val="0"/>
        <w:spacing w:after="0" w:line="240" w:lineRule="auto"/>
        <w:ind w:left="1843" w:hanging="1425"/>
        <w:rPr>
          <w:rFonts w:ascii="Open Sans" w:hAnsi="Open Sans" w:cs="Open Sans"/>
          <w:b/>
          <w:sz w:val="20"/>
          <w:lang w:val="en-US"/>
        </w:rPr>
      </w:pPr>
      <w:r w:rsidRPr="006B6081">
        <w:rPr>
          <w:rFonts w:ascii="Open Sans" w:hAnsi="Open Sans" w:cs="Open Sans"/>
          <w:b/>
          <w:sz w:val="20"/>
          <w:lang w:val="en-US"/>
        </w:rPr>
        <w:t>2022</w:t>
      </w:r>
      <w:r w:rsidR="00762E59" w:rsidRPr="006B6081">
        <w:rPr>
          <w:rFonts w:ascii="Open Sans" w:hAnsi="Open Sans" w:cs="Open Sans"/>
          <w:b/>
          <w:sz w:val="20"/>
          <w:lang w:val="en-US"/>
        </w:rPr>
        <w:tab/>
      </w:r>
      <w:r w:rsidR="00E92862" w:rsidRPr="006B6081">
        <w:rPr>
          <w:rFonts w:ascii="Open Sans" w:hAnsi="Open Sans" w:cs="Open Sans"/>
          <w:b/>
          <w:sz w:val="20"/>
          <w:lang w:val="en-US"/>
        </w:rPr>
        <w:t>ITMO University</w:t>
      </w:r>
    </w:p>
    <w:p w14:paraId="6F60EFED" w14:textId="350310AE" w:rsidR="004A3AEB" w:rsidRPr="006B6081" w:rsidRDefault="00E92862" w:rsidP="008A3059">
      <w:pPr>
        <w:keepNext/>
        <w:widowControl w:val="0"/>
        <w:spacing w:after="0" w:line="240" w:lineRule="auto"/>
        <w:ind w:left="1843"/>
        <w:rPr>
          <w:rFonts w:ascii="Open Sans" w:hAnsi="Open Sans" w:cs="Open Sans"/>
          <w:sz w:val="20"/>
          <w:lang w:val="en-US"/>
        </w:rPr>
      </w:pPr>
      <w:r w:rsidRPr="006B6081">
        <w:rPr>
          <w:rFonts w:ascii="Open Sans" w:hAnsi="Open Sans" w:cs="Open Sans"/>
          <w:sz w:val="20"/>
          <w:lang w:val="en-US"/>
        </w:rPr>
        <w:t>Bachelor of Computer Applications, Programming engineer</w:t>
      </w:r>
    </w:p>
    <w:p w14:paraId="24F0D44E" w14:textId="6F343324" w:rsidR="00EC7AF3" w:rsidRPr="00731D16" w:rsidRDefault="00EC7AF3" w:rsidP="00E10518">
      <w:pPr>
        <w:pStyle w:val="a6"/>
        <w:widowControl w:val="0"/>
        <w:rPr>
          <w:color w:val="AF91CF"/>
        </w:rPr>
      </w:pPr>
      <w:r w:rsidRPr="00731D16">
        <w:rPr>
          <w:color w:val="AF91CF"/>
        </w:rPr>
        <w:t>Training Courses</w:t>
      </w:r>
    </w:p>
    <w:p w14:paraId="3CB01800" w14:textId="4E68E06E" w:rsidR="00EC7AF3" w:rsidRPr="001F7A19" w:rsidRDefault="00070A53" w:rsidP="008F0BA0">
      <w:pPr>
        <w:widowControl w:val="0"/>
        <w:spacing w:after="0" w:line="240" w:lineRule="auto"/>
        <w:ind w:left="1843" w:hanging="1393"/>
        <w:rPr>
          <w:lang w:val="en-US"/>
        </w:rPr>
      </w:pPr>
      <w:r>
        <w:rPr>
          <w:rStyle w:val="ad"/>
          <w:b w:val="0"/>
        </w:rPr>
        <w:t>Jan 2022</w:t>
      </w:r>
      <w:r w:rsidR="00436BE7">
        <w:rPr>
          <w:rStyle w:val="ad"/>
          <w:b w:val="0"/>
        </w:rPr>
        <w:tab/>
      </w:r>
      <w:r w:rsidRPr="00070A53">
        <w:rPr>
          <w:rStyle w:val="ad"/>
          <w:b w:val="0"/>
        </w:rPr>
        <w:t>Huawei HCIA-Datacom</w:t>
      </w:r>
    </w:p>
    <w:p w14:paraId="14AD8704" w14:textId="77777777" w:rsidR="00EC7AF3" w:rsidRPr="001F7A19" w:rsidRDefault="00070A53" w:rsidP="008F0BA0">
      <w:pPr>
        <w:widowControl w:val="0"/>
        <w:spacing w:after="0" w:line="240" w:lineRule="auto"/>
        <w:ind w:left="1843" w:hanging="1393"/>
        <w:rPr>
          <w:lang w:val="en-US"/>
        </w:rPr>
      </w:pPr>
      <w:r>
        <w:rPr>
          <w:rStyle w:val="ad"/>
          <w:b w:val="0"/>
        </w:rPr>
        <w:t>Jun 2021</w:t>
      </w:r>
      <w:r w:rsidR="00436BE7">
        <w:rPr>
          <w:rStyle w:val="ad"/>
          <w:b w:val="0"/>
        </w:rPr>
        <w:tab/>
      </w:r>
      <w:r w:rsidRPr="00070A53">
        <w:rPr>
          <w:rStyle w:val="ad"/>
          <w:b w:val="0"/>
        </w:rPr>
        <w:t>Autodesk 3ds Max. Essentials course</w:t>
      </w:r>
    </w:p>
    <w:p w14:paraId="60215395" w14:textId="77777777" w:rsidR="00EC7AF3" w:rsidRPr="00AC1DC4" w:rsidRDefault="00070A53" w:rsidP="008F0BA0">
      <w:pPr>
        <w:widowControl w:val="0"/>
        <w:spacing w:after="0" w:line="240" w:lineRule="auto"/>
        <w:ind w:left="1843" w:hanging="1393"/>
      </w:pPr>
      <w:r>
        <w:rPr>
          <w:rStyle w:val="ad"/>
          <w:b w:val="0"/>
        </w:rPr>
        <w:t>May</w:t>
      </w:r>
      <w:r w:rsidRPr="00AC1DC4">
        <w:rPr>
          <w:rStyle w:val="ad"/>
          <w:b w:val="0"/>
          <w:lang w:val="ru-RU"/>
        </w:rPr>
        <w:t xml:space="preserve"> 2021</w:t>
      </w:r>
      <w:r w:rsidR="00436BE7" w:rsidRPr="00AC1DC4">
        <w:rPr>
          <w:rStyle w:val="ad"/>
          <w:b w:val="0"/>
          <w:lang w:val="ru-RU"/>
        </w:rPr>
        <w:tab/>
      </w:r>
      <w:r w:rsidRPr="00070A53">
        <w:rPr>
          <w:rStyle w:val="ad"/>
          <w:b w:val="0"/>
        </w:rPr>
        <w:t>Ruby</w:t>
      </w:r>
      <w:r w:rsidRPr="00AC1DC4">
        <w:rPr>
          <w:rStyle w:val="ad"/>
          <w:b w:val="0"/>
          <w:lang w:val="ru-RU"/>
        </w:rPr>
        <w:t xml:space="preserve"> - первое знакомство</w:t>
      </w:r>
    </w:p>
    <w:p w14:paraId="79905EA1" w14:textId="77777777" w:rsidR="00EC7AF3" w:rsidRPr="00AC1DC4" w:rsidRDefault="00070A53" w:rsidP="008F0BA0">
      <w:pPr>
        <w:widowControl w:val="0"/>
        <w:spacing w:after="0" w:line="240" w:lineRule="auto"/>
        <w:ind w:left="1843" w:hanging="1393"/>
      </w:pPr>
      <w:r>
        <w:rPr>
          <w:rStyle w:val="ad"/>
          <w:b w:val="0"/>
        </w:rPr>
        <w:t>Jun</w:t>
      </w:r>
      <w:r w:rsidRPr="00AC1DC4">
        <w:rPr>
          <w:rStyle w:val="ad"/>
          <w:b w:val="0"/>
          <w:lang w:val="ru-RU"/>
        </w:rPr>
        <w:t xml:space="preserve"> 2020</w:t>
      </w:r>
      <w:r w:rsidR="00436BE7" w:rsidRPr="00AC1DC4">
        <w:rPr>
          <w:rStyle w:val="ad"/>
          <w:b w:val="0"/>
          <w:lang w:val="ru-RU"/>
        </w:rPr>
        <w:tab/>
      </w:r>
      <w:r w:rsidRPr="00AC1DC4">
        <w:rPr>
          <w:rStyle w:val="ad"/>
          <w:b w:val="0"/>
          <w:lang w:val="ru-RU"/>
        </w:rPr>
        <w:t xml:space="preserve">Разработка </w:t>
      </w:r>
      <w:r w:rsidRPr="00070A53">
        <w:rPr>
          <w:rStyle w:val="ad"/>
          <w:b w:val="0"/>
        </w:rPr>
        <w:t>Android</w:t>
      </w:r>
      <w:r w:rsidRPr="00AC1DC4">
        <w:rPr>
          <w:rStyle w:val="ad"/>
          <w:b w:val="0"/>
          <w:lang w:val="ru-RU"/>
        </w:rPr>
        <w:t xml:space="preserve">-приложений на </w:t>
      </w:r>
      <w:r w:rsidRPr="00070A53">
        <w:rPr>
          <w:rStyle w:val="ad"/>
          <w:b w:val="0"/>
        </w:rPr>
        <w:t>Kotlin</w:t>
      </w:r>
    </w:p>
    <w:p w14:paraId="328B4F15" w14:textId="77777777" w:rsidR="00EC7AF3" w:rsidRPr="00AC1DC4" w:rsidRDefault="00070A53" w:rsidP="008F0BA0">
      <w:pPr>
        <w:widowControl w:val="0"/>
        <w:spacing w:after="0" w:line="240" w:lineRule="auto"/>
        <w:ind w:left="1843" w:hanging="1393"/>
      </w:pPr>
      <w:r>
        <w:rPr>
          <w:rStyle w:val="ad"/>
          <w:b w:val="0"/>
        </w:rPr>
        <w:t>Feb</w:t>
      </w:r>
      <w:r w:rsidRPr="00AC1DC4">
        <w:rPr>
          <w:rStyle w:val="ad"/>
          <w:b w:val="0"/>
          <w:lang w:val="ru-RU"/>
        </w:rPr>
        <w:t xml:space="preserve"> 2020</w:t>
      </w:r>
      <w:r w:rsidR="00436BE7" w:rsidRPr="00AC1DC4">
        <w:rPr>
          <w:rStyle w:val="ad"/>
          <w:b w:val="0"/>
          <w:lang w:val="ru-RU"/>
        </w:rPr>
        <w:tab/>
      </w:r>
      <w:r w:rsidRPr="00AC1DC4">
        <w:rPr>
          <w:rStyle w:val="ad"/>
          <w:b w:val="0"/>
          <w:lang w:val="ru-RU"/>
        </w:rPr>
        <w:t xml:space="preserve">Интерактивный тренажер по </w:t>
      </w:r>
      <w:r w:rsidRPr="00070A53">
        <w:rPr>
          <w:rStyle w:val="ad"/>
          <w:b w:val="0"/>
        </w:rPr>
        <w:t>SQL</w:t>
      </w:r>
    </w:p>
    <w:p w14:paraId="2565B791" w14:textId="77777777" w:rsidR="00EC7AF3" w:rsidRPr="00AC1DC4" w:rsidRDefault="00070A53" w:rsidP="008F0BA0">
      <w:pPr>
        <w:widowControl w:val="0"/>
        <w:spacing w:after="0" w:line="240" w:lineRule="auto"/>
        <w:ind w:left="1843" w:hanging="1393"/>
      </w:pPr>
      <w:r>
        <w:rPr>
          <w:rStyle w:val="ad"/>
          <w:b w:val="0"/>
        </w:rPr>
        <w:t>Dec</w:t>
      </w:r>
      <w:r w:rsidRPr="00AC1DC4">
        <w:rPr>
          <w:rStyle w:val="ad"/>
          <w:b w:val="0"/>
          <w:lang w:val="ru-RU"/>
        </w:rPr>
        <w:t xml:space="preserve"> 2018</w:t>
      </w:r>
      <w:r w:rsidR="00436BE7" w:rsidRPr="00AC1DC4">
        <w:rPr>
          <w:rStyle w:val="ad"/>
          <w:b w:val="0"/>
          <w:lang w:val="ru-RU"/>
        </w:rPr>
        <w:tab/>
      </w:r>
      <w:r w:rsidRPr="00AC1DC4">
        <w:rPr>
          <w:rStyle w:val="ad"/>
          <w:b w:val="0"/>
          <w:lang w:val="ru-RU"/>
        </w:rPr>
        <w:t>Цифровая культура</w:t>
      </w:r>
    </w:p>
    <w:p w14:paraId="2876AF48" w14:textId="77777777" w:rsidR="008F0BA0" w:rsidRPr="00AC1DC4" w:rsidRDefault="008F0BA0" w:rsidP="008F0BA0">
      <w:pPr>
        <w:widowControl w:val="0"/>
        <w:spacing w:after="0" w:line="240" w:lineRule="auto"/>
        <w:ind w:left="1843" w:hanging="1393"/>
        <w:rPr>
          <w:rFonts w:ascii="Open Sans" w:hAnsi="Open Sans" w:cs="Open Sans"/>
          <w:b/>
          <w:bCs/>
          <w:sz w:val="20"/>
        </w:rPr>
      </w:pPr>
    </w:p>
    <w:sectPr w:rsidR="008F0BA0" w:rsidRPr="00AC1DC4" w:rsidSect="00265A96">
      <w:footerReference w:type="default" r:id="rId13"/>
      <w:type w:val="continuous"/>
      <w:pgSz w:w="11906" w:h="16838"/>
      <w:pgMar w:top="1138" w:right="850" w:bottom="1138" w:left="108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6D2166" w14:textId="77777777" w:rsidR="004F016D" w:rsidRDefault="004F016D" w:rsidP="00FD3DF3">
      <w:pPr>
        <w:spacing w:after="0" w:line="240" w:lineRule="auto"/>
      </w:pPr>
      <w:r>
        <w:separator/>
      </w:r>
    </w:p>
  </w:endnote>
  <w:endnote w:type="continuationSeparator" w:id="0">
    <w:p w14:paraId="2D51EA77" w14:textId="77777777" w:rsidR="004F016D" w:rsidRDefault="004F016D" w:rsidP="00FD3D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74923953"/>
      <w:docPartObj>
        <w:docPartGallery w:val="Page Numbers (Bottom of Page)"/>
        <w:docPartUnique/>
      </w:docPartObj>
    </w:sdtPr>
    <w:sdtEndPr>
      <w:rPr>
        <w:rFonts w:ascii="Open Sans" w:hAnsi="Open Sans" w:cs="Open Sans"/>
        <w:noProof/>
        <w:sz w:val="20"/>
        <w:szCs w:val="20"/>
      </w:rPr>
    </w:sdtEndPr>
    <w:sdtContent>
      <w:p w14:paraId="311AB552" w14:textId="6DAB9AF5" w:rsidR="00EB71B9" w:rsidRPr="00EB71B9" w:rsidRDefault="00EB71B9">
        <w:pPr>
          <w:pStyle w:val="aa"/>
          <w:jc w:val="right"/>
          <w:rPr>
            <w:rFonts w:ascii="Open Sans" w:hAnsi="Open Sans" w:cs="Open Sans"/>
            <w:sz w:val="20"/>
            <w:szCs w:val="20"/>
          </w:rPr>
        </w:pPr>
        <w:r w:rsidRPr="00EB71B9">
          <w:rPr>
            <w:rFonts w:ascii="Open Sans" w:hAnsi="Open Sans" w:cs="Open Sans"/>
            <w:sz w:val="20"/>
            <w:szCs w:val="20"/>
          </w:rPr>
          <w:fldChar w:fldCharType="begin"/>
        </w:r>
        <w:r w:rsidRPr="00EB71B9">
          <w:rPr>
            <w:rFonts w:ascii="Open Sans" w:hAnsi="Open Sans" w:cs="Open Sans"/>
            <w:sz w:val="20"/>
            <w:szCs w:val="20"/>
          </w:rPr>
          <w:instrText xml:space="preserve"> PAGE   \* MERGEFORMAT </w:instrText>
        </w:r>
        <w:r w:rsidRPr="00EB71B9">
          <w:rPr>
            <w:rFonts w:ascii="Open Sans" w:hAnsi="Open Sans" w:cs="Open Sans"/>
            <w:sz w:val="20"/>
            <w:szCs w:val="20"/>
          </w:rPr>
          <w:fldChar w:fldCharType="separate"/>
        </w:r>
        <w:r w:rsidR="00A56921">
          <w:rPr>
            <w:rFonts w:ascii="Open Sans" w:hAnsi="Open Sans" w:cs="Open Sans"/>
            <w:noProof/>
            <w:sz w:val="20"/>
            <w:szCs w:val="20"/>
          </w:rPr>
          <w:t>1</w:t>
        </w:r>
        <w:r w:rsidRPr="00EB71B9">
          <w:rPr>
            <w:rFonts w:ascii="Open Sans" w:hAnsi="Open Sans" w:cs="Open Sans"/>
            <w:noProof/>
            <w:sz w:val="20"/>
            <w:szCs w:val="20"/>
          </w:rPr>
          <w:fldChar w:fldCharType="end"/>
        </w:r>
      </w:p>
    </w:sdtContent>
  </w:sdt>
  <w:p w14:paraId="0BCF827A" w14:textId="635F69E5" w:rsidR="00217646" w:rsidRDefault="00217646" w:rsidP="009A77EE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CCC6A" w14:textId="5FB3EBFA" w:rsidR="009A77EE" w:rsidRPr="009A77EE" w:rsidRDefault="00DF07FF">
    <w:pPr>
      <w:pStyle w:val="aa"/>
      <w:jc w:val="right"/>
      <w:rPr>
        <w:rFonts w:ascii="Open Sans" w:hAnsi="Open Sans" w:cs="Open Sans"/>
        <w:sz w:val="20"/>
        <w:szCs w:val="20"/>
      </w:rPr>
    </w:pP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7BB9915A" wp14:editId="468A9704">
          <wp:simplePos x="0" y="0"/>
          <wp:positionH relativeFrom="margin">
            <wp:posOffset>-381000</wp:posOffset>
          </wp:positionH>
          <wp:positionV relativeFrom="paragraph">
            <wp:posOffset>129895</wp:posOffset>
          </wp:positionV>
          <wp:extent cx="1097280" cy="488239"/>
          <wp:effectExtent l="0" t="0" r="0" b="7620"/>
          <wp:wrapNone/>
          <wp:docPr id="104" name="Picture 10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UXOFT_DXC_logo_rgb_blue_2019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7280" cy="4882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463865421"/>
        <w:docPartObj>
          <w:docPartGallery w:val="Page Numbers (Bottom of Page)"/>
          <w:docPartUnique/>
        </w:docPartObj>
      </w:sdtPr>
      <w:sdtEndPr>
        <w:rPr>
          <w:rFonts w:ascii="Open Sans" w:hAnsi="Open Sans" w:cs="Open Sans"/>
          <w:noProof/>
          <w:sz w:val="20"/>
          <w:szCs w:val="20"/>
        </w:rPr>
      </w:sdtEndPr>
      <w:sdtContent>
        <w:r w:rsidR="009A77EE" w:rsidRPr="009A77EE">
          <w:rPr>
            <w:rFonts w:ascii="Open Sans" w:hAnsi="Open Sans" w:cs="Open Sans"/>
            <w:sz w:val="20"/>
            <w:szCs w:val="20"/>
          </w:rPr>
          <w:fldChar w:fldCharType="begin"/>
        </w:r>
        <w:r w:rsidR="009A77EE" w:rsidRPr="009A77EE">
          <w:rPr>
            <w:rFonts w:ascii="Open Sans" w:hAnsi="Open Sans" w:cs="Open Sans"/>
            <w:sz w:val="20"/>
            <w:szCs w:val="20"/>
          </w:rPr>
          <w:instrText xml:space="preserve"> PAGE   \* MERGEFORMAT </w:instrText>
        </w:r>
        <w:r w:rsidR="009A77EE" w:rsidRPr="009A77EE">
          <w:rPr>
            <w:rFonts w:ascii="Open Sans" w:hAnsi="Open Sans" w:cs="Open Sans"/>
            <w:sz w:val="20"/>
            <w:szCs w:val="20"/>
          </w:rPr>
          <w:fldChar w:fldCharType="separate"/>
        </w:r>
        <w:r w:rsidR="00A56921">
          <w:rPr>
            <w:rFonts w:ascii="Open Sans" w:hAnsi="Open Sans" w:cs="Open Sans"/>
            <w:noProof/>
            <w:sz w:val="20"/>
            <w:szCs w:val="20"/>
          </w:rPr>
          <w:t>2</w:t>
        </w:r>
        <w:r w:rsidR="009A77EE" w:rsidRPr="009A77EE">
          <w:rPr>
            <w:rFonts w:ascii="Open Sans" w:hAnsi="Open Sans" w:cs="Open Sans"/>
            <w:noProof/>
            <w:sz w:val="20"/>
            <w:szCs w:val="20"/>
          </w:rPr>
          <w:fldChar w:fldCharType="end"/>
        </w:r>
      </w:sdtContent>
    </w:sdt>
  </w:p>
  <w:p w14:paraId="4D8CDAFC" w14:textId="3566E36E" w:rsidR="009A77EE" w:rsidRDefault="009A77EE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33502" w14:textId="77777777" w:rsidR="004F016D" w:rsidRDefault="004F016D" w:rsidP="00FD3DF3">
      <w:pPr>
        <w:spacing w:after="0" w:line="240" w:lineRule="auto"/>
      </w:pPr>
      <w:r>
        <w:separator/>
      </w:r>
    </w:p>
  </w:footnote>
  <w:footnote w:type="continuationSeparator" w:id="0">
    <w:p w14:paraId="6EB50F48" w14:textId="77777777" w:rsidR="004F016D" w:rsidRDefault="004F016D" w:rsidP="00FD3D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989AD" w14:textId="06A74C16" w:rsidR="00B551FF" w:rsidRDefault="005D0F3B">
    <w:pPr>
      <w:pStyle w:val="a8"/>
    </w:pPr>
    <w:r>
      <w:rPr>
        <w:noProof/>
        <w:lang w:val="en-US"/>
      </w:rPr>
      <w:drawing>
        <wp:anchor distT="0" distB="0" distL="114300" distR="114300" simplePos="0" relativeHeight="251665408" behindDoc="0" locked="0" layoutInCell="1" allowOverlap="1" wp14:anchorId="64F1FA02" wp14:editId="23D72E1E">
          <wp:simplePos x="0" y="0"/>
          <wp:positionH relativeFrom="margin">
            <wp:posOffset>26670</wp:posOffset>
          </wp:positionH>
          <wp:positionV relativeFrom="paragraph">
            <wp:posOffset>-457480</wp:posOffset>
          </wp:positionV>
          <wp:extent cx="1097280" cy="488239"/>
          <wp:effectExtent l="0" t="0" r="0" b="762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UXOFT_DXC_logo_rgb_blue_2019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7280" cy="4882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82514"/>
    <w:multiLevelType w:val="hybridMultilevel"/>
    <w:tmpl w:val="1192694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F3390B"/>
    <w:multiLevelType w:val="hybridMultilevel"/>
    <w:tmpl w:val="317E11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894C88"/>
    <w:multiLevelType w:val="hybridMultilevel"/>
    <w:tmpl w:val="A34C10F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7D5AF6"/>
    <w:multiLevelType w:val="hybridMultilevel"/>
    <w:tmpl w:val="8E8654A6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 w:grammar="clean"/>
  <w:defaultTabStop w:val="709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MjA2NDOxMDCyNDdU0lEKTi0uzszPAykwNK8FALIkIREtAAAA"/>
  </w:docVars>
  <w:rsids>
    <w:rsidRoot w:val="00FD3DF3"/>
    <w:rsid w:val="000052FE"/>
    <w:rsid w:val="00013362"/>
    <w:rsid w:val="000139C1"/>
    <w:rsid w:val="00014442"/>
    <w:rsid w:val="00022E64"/>
    <w:rsid w:val="00024323"/>
    <w:rsid w:val="00031761"/>
    <w:rsid w:val="000317EF"/>
    <w:rsid w:val="00035E94"/>
    <w:rsid w:val="0003760A"/>
    <w:rsid w:val="00066ECC"/>
    <w:rsid w:val="00070A53"/>
    <w:rsid w:val="000A3DC7"/>
    <w:rsid w:val="000B3983"/>
    <w:rsid w:val="000C293B"/>
    <w:rsid w:val="000C2FFF"/>
    <w:rsid w:val="000E3BD5"/>
    <w:rsid w:val="000F0866"/>
    <w:rsid w:val="000F324F"/>
    <w:rsid w:val="000F38E5"/>
    <w:rsid w:val="000F7784"/>
    <w:rsid w:val="00106808"/>
    <w:rsid w:val="00117C9A"/>
    <w:rsid w:val="001208D2"/>
    <w:rsid w:val="001209B4"/>
    <w:rsid w:val="001304BF"/>
    <w:rsid w:val="001428A1"/>
    <w:rsid w:val="001559F1"/>
    <w:rsid w:val="001639F0"/>
    <w:rsid w:val="00163CD3"/>
    <w:rsid w:val="001706BE"/>
    <w:rsid w:val="00171521"/>
    <w:rsid w:val="00172083"/>
    <w:rsid w:val="00172705"/>
    <w:rsid w:val="001750B3"/>
    <w:rsid w:val="001906B6"/>
    <w:rsid w:val="00192909"/>
    <w:rsid w:val="001A504E"/>
    <w:rsid w:val="001A7F24"/>
    <w:rsid w:val="001B1F0D"/>
    <w:rsid w:val="001C1C00"/>
    <w:rsid w:val="001D418E"/>
    <w:rsid w:val="001E0877"/>
    <w:rsid w:val="001E3E3C"/>
    <w:rsid w:val="001E47CD"/>
    <w:rsid w:val="001E509D"/>
    <w:rsid w:val="001E52A2"/>
    <w:rsid w:val="001E69B8"/>
    <w:rsid w:val="001E6E81"/>
    <w:rsid w:val="001F7A19"/>
    <w:rsid w:val="00217646"/>
    <w:rsid w:val="002365FD"/>
    <w:rsid w:val="0024539B"/>
    <w:rsid w:val="002620FE"/>
    <w:rsid w:val="0026474C"/>
    <w:rsid w:val="00265A96"/>
    <w:rsid w:val="00270BDD"/>
    <w:rsid w:val="0027328C"/>
    <w:rsid w:val="002836C0"/>
    <w:rsid w:val="00287DDD"/>
    <w:rsid w:val="002917CD"/>
    <w:rsid w:val="0029438C"/>
    <w:rsid w:val="002A2153"/>
    <w:rsid w:val="002A459C"/>
    <w:rsid w:val="002B0583"/>
    <w:rsid w:val="002B2D2F"/>
    <w:rsid w:val="00301483"/>
    <w:rsid w:val="00305F44"/>
    <w:rsid w:val="00307EBB"/>
    <w:rsid w:val="00311F69"/>
    <w:rsid w:val="00313C7C"/>
    <w:rsid w:val="003377AE"/>
    <w:rsid w:val="00344D09"/>
    <w:rsid w:val="00355782"/>
    <w:rsid w:val="003805C3"/>
    <w:rsid w:val="00380942"/>
    <w:rsid w:val="003B5FAA"/>
    <w:rsid w:val="00410DCE"/>
    <w:rsid w:val="00421232"/>
    <w:rsid w:val="00432611"/>
    <w:rsid w:val="00432762"/>
    <w:rsid w:val="00436BE7"/>
    <w:rsid w:val="00450DFB"/>
    <w:rsid w:val="0045328E"/>
    <w:rsid w:val="0045455C"/>
    <w:rsid w:val="00461F6D"/>
    <w:rsid w:val="00464D38"/>
    <w:rsid w:val="0048566D"/>
    <w:rsid w:val="00490E96"/>
    <w:rsid w:val="004A3AEB"/>
    <w:rsid w:val="004A50BA"/>
    <w:rsid w:val="004A6BB5"/>
    <w:rsid w:val="004C2EED"/>
    <w:rsid w:val="004C5164"/>
    <w:rsid w:val="004D2C4F"/>
    <w:rsid w:val="004D5E72"/>
    <w:rsid w:val="004F016D"/>
    <w:rsid w:val="004F1D81"/>
    <w:rsid w:val="00526DAD"/>
    <w:rsid w:val="005360BD"/>
    <w:rsid w:val="00541638"/>
    <w:rsid w:val="0054197F"/>
    <w:rsid w:val="00563079"/>
    <w:rsid w:val="005655EA"/>
    <w:rsid w:val="0056599C"/>
    <w:rsid w:val="00582324"/>
    <w:rsid w:val="0058262F"/>
    <w:rsid w:val="00583E1A"/>
    <w:rsid w:val="00586CF3"/>
    <w:rsid w:val="005876F0"/>
    <w:rsid w:val="00591503"/>
    <w:rsid w:val="00595709"/>
    <w:rsid w:val="005A7C35"/>
    <w:rsid w:val="005B296E"/>
    <w:rsid w:val="005D03F9"/>
    <w:rsid w:val="005D0F3B"/>
    <w:rsid w:val="005D5A62"/>
    <w:rsid w:val="005D62F8"/>
    <w:rsid w:val="005D685C"/>
    <w:rsid w:val="005D68FF"/>
    <w:rsid w:val="005E59A3"/>
    <w:rsid w:val="005F1B15"/>
    <w:rsid w:val="005F342D"/>
    <w:rsid w:val="006000D3"/>
    <w:rsid w:val="00626784"/>
    <w:rsid w:val="00633D06"/>
    <w:rsid w:val="0063421B"/>
    <w:rsid w:val="006361C4"/>
    <w:rsid w:val="00644F68"/>
    <w:rsid w:val="00653AE9"/>
    <w:rsid w:val="00653B3D"/>
    <w:rsid w:val="006614DA"/>
    <w:rsid w:val="00665053"/>
    <w:rsid w:val="006828C9"/>
    <w:rsid w:val="006A162D"/>
    <w:rsid w:val="006B3CA5"/>
    <w:rsid w:val="006B6081"/>
    <w:rsid w:val="006C02E8"/>
    <w:rsid w:val="006C79EF"/>
    <w:rsid w:val="006D188C"/>
    <w:rsid w:val="006F0201"/>
    <w:rsid w:val="00701058"/>
    <w:rsid w:val="007100E4"/>
    <w:rsid w:val="00713A68"/>
    <w:rsid w:val="00717AF8"/>
    <w:rsid w:val="00731D16"/>
    <w:rsid w:val="0073366E"/>
    <w:rsid w:val="00737213"/>
    <w:rsid w:val="007423AE"/>
    <w:rsid w:val="007458C0"/>
    <w:rsid w:val="00752335"/>
    <w:rsid w:val="00762E59"/>
    <w:rsid w:val="00763DCE"/>
    <w:rsid w:val="00773AAC"/>
    <w:rsid w:val="00776461"/>
    <w:rsid w:val="007857E1"/>
    <w:rsid w:val="00792771"/>
    <w:rsid w:val="00794CE8"/>
    <w:rsid w:val="007A4C3A"/>
    <w:rsid w:val="007A74B8"/>
    <w:rsid w:val="007B5661"/>
    <w:rsid w:val="007F246E"/>
    <w:rsid w:val="007F3B85"/>
    <w:rsid w:val="008011AD"/>
    <w:rsid w:val="00802D8E"/>
    <w:rsid w:val="00813E5F"/>
    <w:rsid w:val="0082141F"/>
    <w:rsid w:val="00831B4C"/>
    <w:rsid w:val="00831B98"/>
    <w:rsid w:val="0083316C"/>
    <w:rsid w:val="00841795"/>
    <w:rsid w:val="00843020"/>
    <w:rsid w:val="00843EB5"/>
    <w:rsid w:val="00850A6C"/>
    <w:rsid w:val="008618F1"/>
    <w:rsid w:val="008619D4"/>
    <w:rsid w:val="00867F14"/>
    <w:rsid w:val="0087085A"/>
    <w:rsid w:val="00871347"/>
    <w:rsid w:val="00873D5A"/>
    <w:rsid w:val="00883ABC"/>
    <w:rsid w:val="00897A40"/>
    <w:rsid w:val="008A0FB7"/>
    <w:rsid w:val="008A3059"/>
    <w:rsid w:val="008A373B"/>
    <w:rsid w:val="008A5C81"/>
    <w:rsid w:val="008B1813"/>
    <w:rsid w:val="008B2934"/>
    <w:rsid w:val="008B50B9"/>
    <w:rsid w:val="008B5D9C"/>
    <w:rsid w:val="008B66CB"/>
    <w:rsid w:val="008C2919"/>
    <w:rsid w:val="008E01EB"/>
    <w:rsid w:val="008F0BA0"/>
    <w:rsid w:val="008F6129"/>
    <w:rsid w:val="008F641D"/>
    <w:rsid w:val="00900049"/>
    <w:rsid w:val="00911A41"/>
    <w:rsid w:val="00930136"/>
    <w:rsid w:val="009341F4"/>
    <w:rsid w:val="00935B14"/>
    <w:rsid w:val="00936FDC"/>
    <w:rsid w:val="00944802"/>
    <w:rsid w:val="00944A20"/>
    <w:rsid w:val="0096043A"/>
    <w:rsid w:val="0096331E"/>
    <w:rsid w:val="00966F36"/>
    <w:rsid w:val="0097438A"/>
    <w:rsid w:val="00974986"/>
    <w:rsid w:val="009755BC"/>
    <w:rsid w:val="00975ED1"/>
    <w:rsid w:val="00977361"/>
    <w:rsid w:val="009840D4"/>
    <w:rsid w:val="00984385"/>
    <w:rsid w:val="0099547A"/>
    <w:rsid w:val="009A17F8"/>
    <w:rsid w:val="009A533F"/>
    <w:rsid w:val="009A77EE"/>
    <w:rsid w:val="009C04D9"/>
    <w:rsid w:val="009C4173"/>
    <w:rsid w:val="009C4DC4"/>
    <w:rsid w:val="009E7314"/>
    <w:rsid w:val="009F7B60"/>
    <w:rsid w:val="00A151BF"/>
    <w:rsid w:val="00A1600A"/>
    <w:rsid w:val="00A33C5F"/>
    <w:rsid w:val="00A412CA"/>
    <w:rsid w:val="00A56921"/>
    <w:rsid w:val="00A64638"/>
    <w:rsid w:val="00A76229"/>
    <w:rsid w:val="00A83B91"/>
    <w:rsid w:val="00A905AE"/>
    <w:rsid w:val="00A90CD9"/>
    <w:rsid w:val="00A95980"/>
    <w:rsid w:val="00A959E1"/>
    <w:rsid w:val="00AA15D3"/>
    <w:rsid w:val="00AB3B19"/>
    <w:rsid w:val="00AB5A64"/>
    <w:rsid w:val="00AC1DC4"/>
    <w:rsid w:val="00AC42E8"/>
    <w:rsid w:val="00AD36B7"/>
    <w:rsid w:val="00AD408D"/>
    <w:rsid w:val="00AF35D9"/>
    <w:rsid w:val="00B07C66"/>
    <w:rsid w:val="00B11D55"/>
    <w:rsid w:val="00B32650"/>
    <w:rsid w:val="00B37AD0"/>
    <w:rsid w:val="00B47E1D"/>
    <w:rsid w:val="00B505B1"/>
    <w:rsid w:val="00B54232"/>
    <w:rsid w:val="00B551FF"/>
    <w:rsid w:val="00B610ED"/>
    <w:rsid w:val="00B70B1E"/>
    <w:rsid w:val="00B72D00"/>
    <w:rsid w:val="00B926CC"/>
    <w:rsid w:val="00BD50B6"/>
    <w:rsid w:val="00BD6B32"/>
    <w:rsid w:val="00BE47D0"/>
    <w:rsid w:val="00BE560F"/>
    <w:rsid w:val="00BE6382"/>
    <w:rsid w:val="00BF14E2"/>
    <w:rsid w:val="00BF3C00"/>
    <w:rsid w:val="00C02A96"/>
    <w:rsid w:val="00C062B8"/>
    <w:rsid w:val="00C21B62"/>
    <w:rsid w:val="00C24868"/>
    <w:rsid w:val="00C3626A"/>
    <w:rsid w:val="00C36D35"/>
    <w:rsid w:val="00C4039B"/>
    <w:rsid w:val="00C46DB8"/>
    <w:rsid w:val="00C52ED6"/>
    <w:rsid w:val="00C579BA"/>
    <w:rsid w:val="00C651D6"/>
    <w:rsid w:val="00C66191"/>
    <w:rsid w:val="00C67BB5"/>
    <w:rsid w:val="00C73C4F"/>
    <w:rsid w:val="00C8169A"/>
    <w:rsid w:val="00C82496"/>
    <w:rsid w:val="00C83FDA"/>
    <w:rsid w:val="00C874F8"/>
    <w:rsid w:val="00C937D0"/>
    <w:rsid w:val="00C9572B"/>
    <w:rsid w:val="00C96083"/>
    <w:rsid w:val="00CA1899"/>
    <w:rsid w:val="00CA1C88"/>
    <w:rsid w:val="00CD5720"/>
    <w:rsid w:val="00CE737A"/>
    <w:rsid w:val="00CF0A60"/>
    <w:rsid w:val="00CF0BF3"/>
    <w:rsid w:val="00CF28B0"/>
    <w:rsid w:val="00CF7A2A"/>
    <w:rsid w:val="00D049B2"/>
    <w:rsid w:val="00D26E5B"/>
    <w:rsid w:val="00D353FA"/>
    <w:rsid w:val="00D373E6"/>
    <w:rsid w:val="00D41469"/>
    <w:rsid w:val="00D426A2"/>
    <w:rsid w:val="00D5328E"/>
    <w:rsid w:val="00D613CE"/>
    <w:rsid w:val="00D7662D"/>
    <w:rsid w:val="00D8398E"/>
    <w:rsid w:val="00D858E8"/>
    <w:rsid w:val="00D876FC"/>
    <w:rsid w:val="00D90AB1"/>
    <w:rsid w:val="00D937D4"/>
    <w:rsid w:val="00DA4D90"/>
    <w:rsid w:val="00DA4E1F"/>
    <w:rsid w:val="00DA7FB4"/>
    <w:rsid w:val="00DB0C53"/>
    <w:rsid w:val="00DB6281"/>
    <w:rsid w:val="00DE2C16"/>
    <w:rsid w:val="00DF07FF"/>
    <w:rsid w:val="00DF38E0"/>
    <w:rsid w:val="00E049C2"/>
    <w:rsid w:val="00E05F16"/>
    <w:rsid w:val="00E10518"/>
    <w:rsid w:val="00E1673F"/>
    <w:rsid w:val="00E260BA"/>
    <w:rsid w:val="00E26E44"/>
    <w:rsid w:val="00E276CD"/>
    <w:rsid w:val="00E27A65"/>
    <w:rsid w:val="00E30176"/>
    <w:rsid w:val="00E33676"/>
    <w:rsid w:val="00E4115A"/>
    <w:rsid w:val="00E42570"/>
    <w:rsid w:val="00E44C94"/>
    <w:rsid w:val="00E53C89"/>
    <w:rsid w:val="00E54156"/>
    <w:rsid w:val="00E616BB"/>
    <w:rsid w:val="00E636C2"/>
    <w:rsid w:val="00E641DA"/>
    <w:rsid w:val="00E64EB6"/>
    <w:rsid w:val="00E66A29"/>
    <w:rsid w:val="00E73E8C"/>
    <w:rsid w:val="00E82D00"/>
    <w:rsid w:val="00E92862"/>
    <w:rsid w:val="00EA0023"/>
    <w:rsid w:val="00EA24A2"/>
    <w:rsid w:val="00EA3D17"/>
    <w:rsid w:val="00EB3C67"/>
    <w:rsid w:val="00EB71B9"/>
    <w:rsid w:val="00EC7AF3"/>
    <w:rsid w:val="00ED1DC9"/>
    <w:rsid w:val="00EF3AB3"/>
    <w:rsid w:val="00F12C70"/>
    <w:rsid w:val="00F14177"/>
    <w:rsid w:val="00F25C01"/>
    <w:rsid w:val="00F26A57"/>
    <w:rsid w:val="00F302E2"/>
    <w:rsid w:val="00F333CD"/>
    <w:rsid w:val="00F60E91"/>
    <w:rsid w:val="00F72D15"/>
    <w:rsid w:val="00F8420D"/>
    <w:rsid w:val="00FA0499"/>
    <w:rsid w:val="00FB2835"/>
    <w:rsid w:val="00FD3DF3"/>
    <w:rsid w:val="00FD60A4"/>
    <w:rsid w:val="00FD60FA"/>
    <w:rsid w:val="00FD73D5"/>
    <w:rsid w:val="00FE5B4C"/>
    <w:rsid w:val="00FF3D7B"/>
    <w:rsid w:val="00FF6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ECD49B"/>
  <w15:docId w15:val="{A1DEFA59-B62E-4D86-BDF9-43797DA03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Normal text"/>
    <w:qFormat/>
    <w:rsid w:val="001E6E81"/>
    <w:pPr>
      <w:spacing w:after="240" w:line="276" w:lineRule="auto"/>
    </w:pPr>
    <w:rPr>
      <w:rFonts w:ascii="Arial" w:hAnsi="Arial"/>
      <w:color w:val="585857"/>
      <w:sz w:val="22"/>
      <w:szCs w:val="22"/>
    </w:rPr>
  </w:style>
  <w:style w:type="paragraph" w:styleId="1">
    <w:name w:val="heading 1"/>
    <w:aliases w:val="Case Study title"/>
    <w:basedOn w:val="a"/>
    <w:next w:val="a"/>
    <w:link w:val="10"/>
    <w:qFormat/>
    <w:rsid w:val="00FD3DF3"/>
    <w:pPr>
      <w:keepNext/>
      <w:keepLines/>
      <w:spacing w:before="240" w:after="480"/>
      <w:outlineLvl w:val="0"/>
    </w:pPr>
    <w:rPr>
      <w:rFonts w:eastAsia="Times New Roman"/>
      <w:bCs/>
      <w:sz w:val="36"/>
      <w:szCs w:val="28"/>
    </w:rPr>
  </w:style>
  <w:style w:type="paragraph" w:styleId="2">
    <w:name w:val="heading 2"/>
    <w:aliases w:val="Client information2"/>
    <w:basedOn w:val="a0"/>
    <w:next w:val="a"/>
    <w:link w:val="20"/>
    <w:uiPriority w:val="9"/>
    <w:semiHidden/>
    <w:unhideWhenUsed/>
    <w:qFormat/>
    <w:rsid w:val="00FD3DF3"/>
    <w:pPr>
      <w:keepLines/>
      <w:outlineLvl w:val="1"/>
    </w:pPr>
    <w:rPr>
      <w:rFonts w:eastAsia="Times New Roman"/>
      <w:bCs/>
      <w:color w:val="233D77"/>
      <w:sz w:val="20"/>
      <w:szCs w:val="2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aliases w:val="Case Study title Знак"/>
    <w:link w:val="1"/>
    <w:rsid w:val="00FD3DF3"/>
    <w:rPr>
      <w:rFonts w:ascii="Arial" w:eastAsia="Times New Roman" w:hAnsi="Arial"/>
      <w:bCs/>
      <w:color w:val="585857"/>
      <w:sz w:val="36"/>
      <w:szCs w:val="28"/>
    </w:rPr>
  </w:style>
  <w:style w:type="character" w:customStyle="1" w:styleId="20">
    <w:name w:val="Заголовок 2 Знак"/>
    <w:aliases w:val="Client information2 Знак"/>
    <w:link w:val="2"/>
    <w:uiPriority w:val="9"/>
    <w:semiHidden/>
    <w:rsid w:val="00FD3DF3"/>
    <w:rPr>
      <w:rFonts w:ascii="Arial" w:eastAsia="Times New Roman" w:hAnsi="Arial"/>
      <w:bCs/>
      <w:color w:val="233D77"/>
      <w:szCs w:val="26"/>
    </w:rPr>
  </w:style>
  <w:style w:type="paragraph" w:styleId="a0">
    <w:name w:val="No Spacing"/>
    <w:aliases w:val="Heading - client"/>
    <w:uiPriority w:val="1"/>
    <w:qFormat/>
    <w:rsid w:val="003B5FAA"/>
    <w:pPr>
      <w:keepNext/>
      <w:spacing w:after="120"/>
      <w:ind w:left="432"/>
    </w:pPr>
    <w:rPr>
      <w:rFonts w:ascii="Open Sans" w:hAnsi="Open Sans" w:cs="Open Sans"/>
      <w:b/>
      <w:color w:val="585857"/>
      <w:sz w:val="24"/>
      <w:szCs w:val="28"/>
      <w:lang w:val="en-US"/>
    </w:rPr>
  </w:style>
  <w:style w:type="paragraph" w:styleId="a4">
    <w:name w:val="List Paragraph"/>
    <w:basedOn w:val="a"/>
    <w:link w:val="a5"/>
    <w:qFormat/>
    <w:rsid w:val="00591503"/>
    <w:pPr>
      <w:spacing w:line="240" w:lineRule="auto"/>
      <w:ind w:left="432"/>
      <w:contextualSpacing/>
      <w:jc w:val="both"/>
    </w:pPr>
    <w:rPr>
      <w:rFonts w:ascii="Open Sans" w:hAnsi="Open Sans" w:cs="Open Sans"/>
      <w:sz w:val="20"/>
      <w:lang w:val="en-US"/>
    </w:rPr>
  </w:style>
  <w:style w:type="paragraph" w:styleId="21">
    <w:name w:val="Quote"/>
    <w:basedOn w:val="a"/>
    <w:next w:val="a"/>
    <w:link w:val="22"/>
    <w:uiPriority w:val="29"/>
    <w:qFormat/>
    <w:rsid w:val="00FD3DF3"/>
    <w:rPr>
      <w:i/>
      <w:iCs/>
      <w:color w:val="000000"/>
      <w:sz w:val="20"/>
      <w:szCs w:val="20"/>
    </w:rPr>
  </w:style>
  <w:style w:type="character" w:customStyle="1" w:styleId="22">
    <w:name w:val="Цитата 2 Знак"/>
    <w:link w:val="21"/>
    <w:uiPriority w:val="29"/>
    <w:rsid w:val="00FD3DF3"/>
    <w:rPr>
      <w:rFonts w:ascii="Arial" w:hAnsi="Arial"/>
      <w:i/>
      <w:iCs/>
      <w:color w:val="000000"/>
    </w:rPr>
  </w:style>
  <w:style w:type="paragraph" w:styleId="a6">
    <w:name w:val="Intense Quote"/>
    <w:aliases w:val="Categories"/>
    <w:basedOn w:val="a"/>
    <w:next w:val="a"/>
    <w:link w:val="a7"/>
    <w:qFormat/>
    <w:rsid w:val="00265A96"/>
    <w:pPr>
      <w:keepNext/>
      <w:spacing w:before="200" w:after="120" w:line="240" w:lineRule="auto"/>
      <w:ind w:right="936"/>
    </w:pPr>
    <w:rPr>
      <w:rFonts w:ascii="Open Sans" w:hAnsi="Open Sans" w:cs="Open Sans"/>
      <w:b/>
      <w:bCs/>
      <w:iCs/>
      <w:caps/>
      <w:color w:val="809CBC"/>
      <w:sz w:val="20"/>
      <w:szCs w:val="20"/>
      <w:lang w:val="en-US"/>
    </w:rPr>
  </w:style>
  <w:style w:type="character" w:customStyle="1" w:styleId="a7">
    <w:name w:val="Выделенная цитата Знак"/>
    <w:aliases w:val="Categories Знак"/>
    <w:link w:val="a6"/>
    <w:rsid w:val="00265A96"/>
    <w:rPr>
      <w:rFonts w:ascii="Open Sans" w:hAnsi="Open Sans" w:cs="Open Sans"/>
      <w:b/>
      <w:bCs/>
      <w:iCs/>
      <w:caps/>
      <w:color w:val="809CBC"/>
      <w:lang w:val="en-US"/>
    </w:rPr>
  </w:style>
  <w:style w:type="paragraph" w:styleId="a8">
    <w:name w:val="header"/>
    <w:basedOn w:val="a"/>
    <w:link w:val="a9"/>
    <w:uiPriority w:val="99"/>
    <w:unhideWhenUsed/>
    <w:rsid w:val="00FD3DF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Верхний колонтитул Знак"/>
    <w:basedOn w:val="a1"/>
    <w:link w:val="a8"/>
    <w:uiPriority w:val="99"/>
    <w:rsid w:val="00FD3DF3"/>
    <w:rPr>
      <w:rFonts w:ascii="Arial" w:hAnsi="Arial"/>
      <w:color w:val="585857"/>
      <w:sz w:val="22"/>
      <w:szCs w:val="22"/>
    </w:rPr>
  </w:style>
  <w:style w:type="paragraph" w:styleId="aa">
    <w:name w:val="footer"/>
    <w:basedOn w:val="a"/>
    <w:link w:val="ab"/>
    <w:uiPriority w:val="99"/>
    <w:unhideWhenUsed/>
    <w:rsid w:val="00FD3DF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Нижний колонтитул Знак"/>
    <w:basedOn w:val="a1"/>
    <w:link w:val="aa"/>
    <w:uiPriority w:val="99"/>
    <w:rsid w:val="00FD3DF3"/>
    <w:rPr>
      <w:rFonts w:ascii="Arial" w:hAnsi="Arial"/>
      <w:color w:val="585857"/>
      <w:sz w:val="22"/>
      <w:szCs w:val="22"/>
    </w:rPr>
  </w:style>
  <w:style w:type="character" w:styleId="ac">
    <w:name w:val="Placeholder Text"/>
    <w:basedOn w:val="a1"/>
    <w:uiPriority w:val="99"/>
    <w:semiHidden/>
    <w:rsid w:val="004A6BB5"/>
    <w:rPr>
      <w:color w:val="808080"/>
    </w:rPr>
  </w:style>
  <w:style w:type="character" w:customStyle="1" w:styleId="description">
    <w:name w:val="description"/>
    <w:basedOn w:val="a1"/>
    <w:rsid w:val="008C2919"/>
  </w:style>
  <w:style w:type="character" w:customStyle="1" w:styleId="value">
    <w:name w:val="value"/>
    <w:basedOn w:val="a1"/>
    <w:rsid w:val="008C2919"/>
  </w:style>
  <w:style w:type="character" w:styleId="ad">
    <w:name w:val="Strong"/>
    <w:basedOn w:val="a1"/>
    <w:uiPriority w:val="22"/>
    <w:qFormat/>
    <w:rsid w:val="00B72D00"/>
    <w:rPr>
      <w:rFonts w:ascii="Open Sans" w:hAnsi="Open Sans" w:cs="Open Sans"/>
      <w:b/>
      <w:bCs/>
      <w:sz w:val="20"/>
      <w:lang w:val="en-US"/>
    </w:rPr>
  </w:style>
  <w:style w:type="character" w:customStyle="1" w:styleId="period-value">
    <w:name w:val="period-value"/>
    <w:basedOn w:val="a1"/>
    <w:rsid w:val="00EA0023"/>
  </w:style>
  <w:style w:type="character" w:customStyle="1" w:styleId="period-text">
    <w:name w:val="period-text"/>
    <w:basedOn w:val="a1"/>
    <w:rsid w:val="00EA0023"/>
  </w:style>
  <w:style w:type="table" w:styleId="ae">
    <w:name w:val="Table Grid"/>
    <w:basedOn w:val="a2"/>
    <w:uiPriority w:val="39"/>
    <w:rsid w:val="00CE73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Subtitle"/>
    <w:basedOn w:val="a"/>
    <w:next w:val="a"/>
    <w:link w:val="af0"/>
    <w:uiPriority w:val="11"/>
    <w:qFormat/>
    <w:rsid w:val="006B3CA5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af0">
    <w:name w:val="Подзаголовок Знак"/>
    <w:basedOn w:val="a1"/>
    <w:link w:val="af"/>
    <w:uiPriority w:val="11"/>
    <w:rsid w:val="006B3CA5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customStyle="1" w:styleId="ListParagraph2">
    <w:name w:val="ListParagraph2"/>
    <w:basedOn w:val="a4"/>
    <w:link w:val="ListParagraph2Char"/>
    <w:qFormat/>
    <w:rsid w:val="007B5661"/>
    <w:pPr>
      <w:ind w:left="810"/>
    </w:pPr>
  </w:style>
  <w:style w:type="paragraph" w:customStyle="1" w:styleId="ListParagraphNoSpaceAfter">
    <w:name w:val="ListParagraphNoSpaceAfter"/>
    <w:basedOn w:val="a4"/>
    <w:link w:val="ListParagraphNoSpaceAfterChar"/>
    <w:qFormat/>
    <w:rsid w:val="00591503"/>
    <w:pPr>
      <w:spacing w:after="0"/>
    </w:pPr>
  </w:style>
  <w:style w:type="character" w:customStyle="1" w:styleId="a5">
    <w:name w:val="Абзац списка Знак"/>
    <w:basedOn w:val="a1"/>
    <w:link w:val="a4"/>
    <w:rsid w:val="00591503"/>
    <w:rPr>
      <w:rFonts w:ascii="Open Sans" w:hAnsi="Open Sans" w:cs="Open Sans"/>
      <w:color w:val="585857"/>
      <w:szCs w:val="22"/>
      <w:lang w:val="en-US"/>
    </w:rPr>
  </w:style>
  <w:style w:type="character" w:customStyle="1" w:styleId="ListParagraph2Char">
    <w:name w:val="ListParagraph2 Char"/>
    <w:basedOn w:val="a5"/>
    <w:link w:val="ListParagraph2"/>
    <w:rsid w:val="007B5661"/>
    <w:rPr>
      <w:rFonts w:ascii="Open Sans" w:hAnsi="Open Sans" w:cs="Open Sans"/>
      <w:color w:val="585857"/>
      <w:szCs w:val="22"/>
      <w:lang w:val="en-US"/>
    </w:rPr>
  </w:style>
  <w:style w:type="character" w:customStyle="1" w:styleId="ListParagraphNoSpaceAfterChar">
    <w:name w:val="ListParagraphNoSpaceAfter Char"/>
    <w:basedOn w:val="a5"/>
    <w:link w:val="ListParagraphNoSpaceAfter"/>
    <w:rsid w:val="00591503"/>
    <w:rPr>
      <w:rFonts w:ascii="Open Sans" w:hAnsi="Open Sans" w:cs="Open Sans"/>
      <w:color w:val="585857"/>
      <w:szCs w:val="22"/>
      <w:lang w:val="en-US"/>
    </w:rPr>
  </w:style>
  <w:style w:type="paragraph" w:styleId="af1">
    <w:name w:val="Balloon Text"/>
    <w:basedOn w:val="a"/>
    <w:link w:val="af2"/>
    <w:uiPriority w:val="99"/>
    <w:semiHidden/>
    <w:unhideWhenUsed/>
    <w:rsid w:val="009604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1"/>
    <w:link w:val="af1"/>
    <w:uiPriority w:val="99"/>
    <w:semiHidden/>
    <w:rsid w:val="0096043A"/>
    <w:rPr>
      <w:rFonts w:ascii="Tahoma" w:hAnsi="Tahoma" w:cs="Tahoma"/>
      <w:color w:val="585857"/>
      <w:sz w:val="16"/>
      <w:szCs w:val="16"/>
    </w:rPr>
  </w:style>
  <w:style w:type="character" w:customStyle="1" w:styleId="ExperienceProjecthead">
    <w:name w:val="ExperienceProject head"/>
    <w:basedOn w:val="a1"/>
    <w:uiPriority w:val="1"/>
    <w:rsid w:val="008B2934"/>
    <w:rPr>
      <w:b/>
    </w:rPr>
  </w:style>
  <w:style w:type="paragraph" w:customStyle="1" w:styleId="ExperienceProjectbody">
    <w:name w:val="ExperienceProject body"/>
    <w:basedOn w:val="a4"/>
    <w:link w:val="ExperienceProjectbodyChar"/>
    <w:qFormat/>
    <w:rsid w:val="008B2934"/>
  </w:style>
  <w:style w:type="character" w:customStyle="1" w:styleId="ExperienceProjectbodyChar">
    <w:name w:val="ExperienceProject body Char"/>
    <w:basedOn w:val="a5"/>
    <w:link w:val="ExperienceProjectbody"/>
    <w:rsid w:val="008B2934"/>
    <w:rPr>
      <w:rFonts w:ascii="Open Sans" w:hAnsi="Open Sans" w:cs="Open Sans"/>
      <w:color w:val="585857"/>
      <w:szCs w:val="22"/>
      <w:lang w:val="en-US"/>
    </w:rPr>
  </w:style>
  <w:style w:type="character" w:styleId="af3">
    <w:name w:val="Hyperlink"/>
    <w:basedOn w:val="a1"/>
    <w:uiPriority w:val="99"/>
    <w:unhideWhenUsed/>
    <w:rsid w:val="00AC1DC4"/>
    <w:rPr>
      <w:color w:val="0000FF" w:themeColor="hyperlink"/>
      <w:u w:val="single"/>
    </w:rPr>
  </w:style>
  <w:style w:type="character" w:styleId="af4">
    <w:name w:val="Unresolved Mention"/>
    <w:basedOn w:val="a1"/>
    <w:uiPriority w:val="99"/>
    <w:semiHidden/>
    <w:unhideWhenUsed/>
    <w:rsid w:val="00AC1D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43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2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2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5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93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212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955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073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35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84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67774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3189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11686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93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12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83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8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726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83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17719">
          <w:marLeft w:val="0"/>
          <w:marRight w:val="0"/>
          <w:marTop w:val="105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63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testpasswor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e.ifmo.ru/~s265570/cv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Luxoft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CCA5AA-55C8-4ADC-AE88-CE06A0E7D1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68</Words>
  <Characters>209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uxoft</Company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ramova, Anastasiya</dc:creator>
  <cp:keywords/>
  <dc:description/>
  <cp:lastModifiedBy>Microsoft Office User</cp:lastModifiedBy>
  <cp:revision>12</cp:revision>
  <dcterms:created xsi:type="dcterms:W3CDTF">2021-12-01T11:53:00Z</dcterms:created>
  <dcterms:modified xsi:type="dcterms:W3CDTF">2022-06-04T16:23:00Z</dcterms:modified>
</cp:coreProperties>
</file>